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86C62C" w14:textId="5F65C001" w:rsidR="00AE086F" w:rsidRPr="006D6732" w:rsidRDefault="00421F96" w:rsidP="006D6732">
      <w:pPr>
        <w:jc w:val="center"/>
        <w:outlineLvl w:val="0"/>
        <w:rPr>
          <w:b/>
          <w:bCs/>
          <w:sz w:val="36"/>
          <w:szCs w:val="32"/>
        </w:rPr>
      </w:pPr>
      <w:r w:rsidRPr="006D6732">
        <w:rPr>
          <w:rFonts w:hint="eastAsia"/>
          <w:b/>
          <w:bCs/>
          <w:sz w:val="36"/>
          <w:szCs w:val="32"/>
        </w:rPr>
        <w:t>安庆市</w:t>
      </w:r>
      <w:r w:rsidRPr="006D6732">
        <w:rPr>
          <w:rFonts w:hint="eastAsia"/>
          <w:b/>
          <w:bCs/>
          <w:sz w:val="36"/>
          <w:szCs w:val="32"/>
        </w:rPr>
        <w:t>2</w:t>
      </w:r>
      <w:r w:rsidRPr="006D6732">
        <w:rPr>
          <w:b/>
          <w:bCs/>
          <w:sz w:val="36"/>
          <w:szCs w:val="32"/>
        </w:rPr>
        <w:t>023</w:t>
      </w:r>
      <w:r w:rsidRPr="006D6732">
        <w:rPr>
          <w:rFonts w:hint="eastAsia"/>
          <w:b/>
          <w:bCs/>
          <w:sz w:val="36"/>
          <w:szCs w:val="32"/>
        </w:rPr>
        <w:t>年</w:t>
      </w:r>
      <w:r w:rsidRPr="006D6732">
        <w:rPr>
          <w:rFonts w:hint="eastAsia"/>
          <w:b/>
          <w:bCs/>
          <w:sz w:val="36"/>
          <w:szCs w:val="32"/>
        </w:rPr>
        <w:t>5</w:t>
      </w:r>
      <w:r w:rsidRPr="006D6732">
        <w:rPr>
          <w:rFonts w:hint="eastAsia"/>
          <w:b/>
          <w:bCs/>
          <w:sz w:val="36"/>
          <w:szCs w:val="32"/>
        </w:rPr>
        <w:t>月模拟结果验证</w:t>
      </w:r>
    </w:p>
    <w:p w14:paraId="1B46C1A7" w14:textId="47CF868F" w:rsidR="006D6732" w:rsidRPr="0009376D" w:rsidRDefault="00421F96" w:rsidP="0009376D">
      <w:pPr>
        <w:outlineLvl w:val="1"/>
        <w:rPr>
          <w:rFonts w:hint="eastAsia"/>
          <w:b/>
          <w:bCs/>
          <w:sz w:val="32"/>
          <w:szCs w:val="28"/>
        </w:rPr>
      </w:pPr>
      <w:r w:rsidRPr="006D6732">
        <w:rPr>
          <w:rFonts w:hint="eastAsia"/>
          <w:b/>
          <w:bCs/>
          <w:sz w:val="32"/>
          <w:szCs w:val="28"/>
        </w:rPr>
        <w:t>一、气象场</w:t>
      </w:r>
    </w:p>
    <w:tbl>
      <w:tblPr>
        <w:tblStyle w:val="a3"/>
        <w:tblW w:w="8364" w:type="dxa"/>
        <w:tblLayout w:type="fixed"/>
        <w:tblLook w:val="04A0" w:firstRow="1" w:lastRow="0" w:firstColumn="1" w:lastColumn="0" w:noHBand="0" w:noVBand="1"/>
      </w:tblPr>
      <w:tblGrid>
        <w:gridCol w:w="1560"/>
        <w:gridCol w:w="1134"/>
        <w:gridCol w:w="1134"/>
        <w:gridCol w:w="1134"/>
        <w:gridCol w:w="1134"/>
        <w:gridCol w:w="1134"/>
        <w:gridCol w:w="1134"/>
      </w:tblGrid>
      <w:tr w:rsidR="0009376D" w:rsidRPr="0009376D" w14:paraId="756096F3" w14:textId="77777777" w:rsidTr="0009376D">
        <w:tc>
          <w:tcPr>
            <w:tcW w:w="15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EB1009B" w14:textId="7233500E" w:rsidR="00731F0D" w:rsidRPr="0009376D" w:rsidRDefault="00731F0D" w:rsidP="00731F0D">
            <w:pPr>
              <w:jc w:val="center"/>
              <w:rPr>
                <w:rFonts w:hint="eastAsia"/>
                <w:b/>
                <w:bCs/>
              </w:rPr>
            </w:pPr>
            <w:r w:rsidRPr="0009376D">
              <w:rPr>
                <w:rFonts w:hint="eastAsia"/>
                <w:b/>
                <w:bCs/>
              </w:rPr>
              <w:t>要素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771187F" w14:textId="536A81D3" w:rsidR="00731F0D" w:rsidRPr="0009376D" w:rsidRDefault="0009376D" w:rsidP="00731F0D">
            <w:pPr>
              <w:jc w:val="center"/>
              <w:rPr>
                <w:rFonts w:hint="eastAsia"/>
                <w:b/>
                <w:bCs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/>
                        <w:bCs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O</m:t>
                    </m:r>
                  </m:e>
                </m:acc>
              </m:oMath>
            </m:oMathPara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8C58E5C" w14:textId="76DB8B6D" w:rsidR="00731F0D" w:rsidRPr="0009376D" w:rsidRDefault="0009376D" w:rsidP="00731F0D">
            <w:pPr>
              <w:jc w:val="center"/>
              <w:rPr>
                <w:rFonts w:hint="eastAsia"/>
                <w:b/>
                <w:bCs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/>
                        <w:bCs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S</m:t>
                    </m:r>
                  </m:e>
                </m:acc>
              </m:oMath>
            </m:oMathPara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DF3518A" w14:textId="4A2B83A4" w:rsidR="00731F0D" w:rsidRPr="0009376D" w:rsidRDefault="0009376D" w:rsidP="00731F0D">
            <w:pPr>
              <w:jc w:val="center"/>
              <w:rPr>
                <w:rFonts w:hint="eastAsia"/>
                <w:b/>
                <w:bCs/>
                <w:i/>
                <w:iCs/>
              </w:rPr>
            </w:pPr>
            <w:r w:rsidRPr="0009376D">
              <w:rPr>
                <w:rFonts w:hint="eastAsia"/>
                <w:b/>
                <w:bCs/>
                <w:i/>
                <w:iCs/>
              </w:rPr>
              <w:t>M</w:t>
            </w:r>
            <w:r w:rsidRPr="0009376D">
              <w:rPr>
                <w:b/>
                <w:bCs/>
                <w:i/>
                <w:iCs/>
              </w:rPr>
              <w:t>B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A8BE71C" w14:textId="5B041D4F" w:rsidR="00731F0D" w:rsidRPr="0009376D" w:rsidRDefault="0009376D" w:rsidP="00731F0D">
            <w:pPr>
              <w:jc w:val="center"/>
              <w:rPr>
                <w:rFonts w:hint="eastAsia"/>
                <w:b/>
                <w:bCs/>
                <w:i/>
                <w:iCs/>
              </w:rPr>
            </w:pPr>
            <w:r w:rsidRPr="0009376D">
              <w:rPr>
                <w:rFonts w:hint="eastAsia"/>
                <w:b/>
                <w:bCs/>
                <w:i/>
                <w:iCs/>
              </w:rPr>
              <w:t>R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42DFE0F" w14:textId="1AC7CF99" w:rsidR="00731F0D" w:rsidRPr="0009376D" w:rsidRDefault="0009376D" w:rsidP="00731F0D">
            <w:pPr>
              <w:jc w:val="center"/>
              <w:rPr>
                <w:rFonts w:hint="eastAsia"/>
                <w:b/>
                <w:bCs/>
                <w:i/>
                <w:iCs/>
              </w:rPr>
            </w:pPr>
            <w:r w:rsidRPr="0009376D">
              <w:rPr>
                <w:rFonts w:hint="eastAsia"/>
                <w:b/>
                <w:bCs/>
                <w:i/>
                <w:iCs/>
              </w:rPr>
              <w:t>R</w:t>
            </w:r>
            <w:r w:rsidRPr="0009376D">
              <w:rPr>
                <w:b/>
                <w:bCs/>
                <w:i/>
                <w:iCs/>
              </w:rPr>
              <w:t>MSE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378339B" w14:textId="5D17F6D0" w:rsidR="00731F0D" w:rsidRPr="0009376D" w:rsidRDefault="0009376D" w:rsidP="00731F0D">
            <w:pPr>
              <w:jc w:val="center"/>
              <w:rPr>
                <w:rFonts w:hint="eastAsia"/>
                <w:b/>
                <w:bCs/>
                <w:i/>
                <w:iCs/>
              </w:rPr>
            </w:pPr>
            <w:r w:rsidRPr="0009376D">
              <w:rPr>
                <w:rFonts w:hint="eastAsia"/>
                <w:b/>
                <w:bCs/>
                <w:i/>
                <w:iCs/>
              </w:rPr>
              <w:t>I</w:t>
            </w:r>
            <w:r w:rsidRPr="0009376D">
              <w:rPr>
                <w:b/>
                <w:bCs/>
                <w:i/>
                <w:iCs/>
              </w:rPr>
              <w:t>OA</w:t>
            </w:r>
          </w:p>
        </w:tc>
      </w:tr>
      <w:tr w:rsidR="0009376D" w:rsidRPr="0009376D" w14:paraId="6EC1A2F3" w14:textId="77777777" w:rsidTr="0009376D">
        <w:tc>
          <w:tcPr>
            <w:tcW w:w="156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58BD9B9" w14:textId="49CC5F99" w:rsidR="00731F0D" w:rsidRPr="0009376D" w:rsidRDefault="0017568E" w:rsidP="0017568E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全市</w:t>
            </w:r>
            <w:r>
              <w:rPr>
                <w:rFonts w:hint="eastAsia"/>
              </w:rPr>
              <w:t>T</w:t>
            </w:r>
            <w:r>
              <w:t>2</w:t>
            </w:r>
            <w:r w:rsidR="006D6732" w:rsidRPr="0009376D">
              <w:rPr>
                <w:rFonts w:hint="eastAsia"/>
              </w:rPr>
              <w:t>(</w:t>
            </w:r>
            <w:r w:rsidR="0009376D" w:rsidRPr="0009376D">
              <w:rPr>
                <w:rFonts w:hint="eastAsia"/>
              </w:rPr>
              <w:t>℃</w:t>
            </w:r>
            <w:r w:rsidR="006D6732" w:rsidRPr="0009376D">
              <w:t>)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12C41FC" w14:textId="654567CE" w:rsidR="00731F0D" w:rsidRPr="0009376D" w:rsidRDefault="006D6732" w:rsidP="00731F0D">
            <w:pPr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2</w:t>
            </w:r>
            <w:r w:rsidRPr="0009376D">
              <w:t>2.70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9EC27BB" w14:textId="54100FE6" w:rsidR="00731F0D" w:rsidRPr="0009376D" w:rsidRDefault="006D6732" w:rsidP="00731F0D">
            <w:pPr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2</w:t>
            </w:r>
            <w:r w:rsidRPr="0009376D">
              <w:t>1.97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3BCF9D7" w14:textId="02D5513C" w:rsidR="00731F0D" w:rsidRPr="0009376D" w:rsidRDefault="006D6732" w:rsidP="00731F0D">
            <w:pPr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-</w:t>
            </w:r>
            <w:r w:rsidRPr="0009376D">
              <w:t>0.73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3C97CD4" w14:textId="42A93800" w:rsidR="00731F0D" w:rsidRPr="0009376D" w:rsidRDefault="006D6732" w:rsidP="00731F0D">
            <w:pPr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0</w:t>
            </w:r>
            <w:r w:rsidRPr="0009376D">
              <w:t>.94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3C6B50C" w14:textId="02C3137A" w:rsidR="00731F0D" w:rsidRPr="0009376D" w:rsidRDefault="006D6732" w:rsidP="00731F0D">
            <w:pPr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1</w:t>
            </w:r>
            <w:r w:rsidRPr="0009376D">
              <w:t>.75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91C53A5" w14:textId="6F644C63" w:rsidR="00731F0D" w:rsidRPr="0009376D" w:rsidRDefault="006D6732" w:rsidP="00731F0D">
            <w:pPr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0</w:t>
            </w:r>
            <w:r w:rsidRPr="0009376D">
              <w:t>.96</w:t>
            </w:r>
          </w:p>
        </w:tc>
      </w:tr>
      <w:tr w:rsidR="0009376D" w:rsidRPr="0009376D" w14:paraId="6F9F685D" w14:textId="77777777" w:rsidTr="0009376D"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954575" w14:textId="60F78D83" w:rsidR="00731F0D" w:rsidRPr="0009376D" w:rsidRDefault="0017568E" w:rsidP="0017568E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城区</w:t>
            </w:r>
            <w:r>
              <w:rPr>
                <w:rFonts w:hint="eastAsia"/>
              </w:rPr>
              <w:t>T</w:t>
            </w:r>
            <w:r>
              <w:t>2</w:t>
            </w:r>
            <w:r w:rsidR="0009376D" w:rsidRPr="0009376D">
              <w:rPr>
                <w:rFonts w:hint="eastAsia"/>
              </w:rPr>
              <w:t>(</w:t>
            </w:r>
            <w:r w:rsidR="0009376D" w:rsidRPr="0009376D">
              <w:rPr>
                <w:rFonts w:hint="eastAsia"/>
              </w:rPr>
              <w:t>℃</w:t>
            </w:r>
            <w:r w:rsidR="0009376D" w:rsidRPr="0009376D"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9652AD" w14:textId="0E213977" w:rsidR="00731F0D" w:rsidRPr="0009376D" w:rsidRDefault="006D6732" w:rsidP="006D6732">
            <w:pPr>
              <w:spacing w:line="240" w:lineRule="auto"/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1</w:t>
            </w:r>
            <w:r w:rsidRPr="0009376D">
              <w:t>8.8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EE8108" w14:textId="08DAAED8" w:rsidR="00731F0D" w:rsidRPr="0009376D" w:rsidRDefault="006D6732" w:rsidP="006D6732">
            <w:pPr>
              <w:spacing w:line="240" w:lineRule="auto"/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1</w:t>
            </w:r>
            <w:r w:rsidRPr="0009376D">
              <w:t>8.7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D8BCA4" w14:textId="4D16BEA4" w:rsidR="00731F0D" w:rsidRPr="0009376D" w:rsidRDefault="006D6732" w:rsidP="006D6732">
            <w:pPr>
              <w:spacing w:line="240" w:lineRule="auto"/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-</w:t>
            </w:r>
            <w:r w:rsidRPr="0009376D">
              <w:t>0.0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C9A3E9" w14:textId="5728DEC1" w:rsidR="00731F0D" w:rsidRPr="0009376D" w:rsidRDefault="006D6732" w:rsidP="006D6732">
            <w:pPr>
              <w:spacing w:line="240" w:lineRule="auto"/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0</w:t>
            </w:r>
            <w:r w:rsidRPr="0009376D">
              <w:t>.9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A214A8" w14:textId="604DC674" w:rsidR="00731F0D" w:rsidRPr="0009376D" w:rsidRDefault="006D6732" w:rsidP="006D6732">
            <w:pPr>
              <w:spacing w:line="240" w:lineRule="auto"/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2</w:t>
            </w:r>
            <w:r w:rsidRPr="0009376D">
              <w:t>.1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FF6A57" w14:textId="13FBE8C5" w:rsidR="00731F0D" w:rsidRPr="0009376D" w:rsidRDefault="006D6732" w:rsidP="006D6732">
            <w:pPr>
              <w:spacing w:line="240" w:lineRule="auto"/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0</w:t>
            </w:r>
            <w:r w:rsidRPr="0009376D">
              <w:t>.95</w:t>
            </w:r>
          </w:p>
        </w:tc>
      </w:tr>
      <w:tr w:rsidR="0009376D" w:rsidRPr="0009376D" w14:paraId="391B368D" w14:textId="77777777" w:rsidTr="0009376D"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73B30B" w14:textId="0154522C" w:rsidR="006D6732" w:rsidRPr="0009376D" w:rsidRDefault="0017568E" w:rsidP="0017568E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全市</w:t>
            </w:r>
            <w:r>
              <w:rPr>
                <w:rFonts w:hint="eastAsia"/>
              </w:rPr>
              <w:t>RH</w:t>
            </w:r>
            <w:r w:rsidR="006D6732" w:rsidRPr="0009376D">
              <w:rPr>
                <w:rFonts w:hint="eastAsia"/>
              </w:rPr>
              <w:t>(</w:t>
            </w:r>
            <w:r w:rsidR="006D6732" w:rsidRPr="0009376D">
              <w:t>%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A87F31" w14:textId="5155DB2C" w:rsidR="00731F0D" w:rsidRPr="0009376D" w:rsidRDefault="00702460" w:rsidP="006D6732">
            <w:pPr>
              <w:spacing w:line="240" w:lineRule="auto"/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7</w:t>
            </w:r>
            <w:r w:rsidRPr="0009376D">
              <w:t>5.2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245E9C" w14:textId="14C24638" w:rsidR="00731F0D" w:rsidRPr="0009376D" w:rsidRDefault="00702460" w:rsidP="006D6732">
            <w:pPr>
              <w:spacing w:line="240" w:lineRule="auto"/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6</w:t>
            </w:r>
            <w:r w:rsidRPr="0009376D">
              <w:t>7.5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4E380C" w14:textId="50052514" w:rsidR="00731F0D" w:rsidRPr="0009376D" w:rsidRDefault="00702460" w:rsidP="006D6732">
            <w:pPr>
              <w:spacing w:line="240" w:lineRule="auto"/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-</w:t>
            </w:r>
            <w:r w:rsidRPr="0009376D">
              <w:t>7.7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C9191A" w14:textId="1D7AA86A" w:rsidR="00731F0D" w:rsidRPr="0009376D" w:rsidRDefault="00702460" w:rsidP="006D6732">
            <w:pPr>
              <w:spacing w:line="240" w:lineRule="auto"/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0</w:t>
            </w:r>
            <w:r w:rsidRPr="0009376D">
              <w:t>.8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D4B94F" w14:textId="1857F16F" w:rsidR="00731F0D" w:rsidRPr="0009376D" w:rsidRDefault="00702460" w:rsidP="006D6732">
            <w:pPr>
              <w:spacing w:line="240" w:lineRule="auto"/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1</w:t>
            </w:r>
            <w:r w:rsidRPr="0009376D">
              <w:t>1.4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D5F4BF" w14:textId="2ACD9839" w:rsidR="00731F0D" w:rsidRPr="0009376D" w:rsidRDefault="00702460" w:rsidP="006D6732">
            <w:pPr>
              <w:spacing w:line="240" w:lineRule="auto"/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0</w:t>
            </w:r>
            <w:r w:rsidRPr="0009376D">
              <w:t>.89</w:t>
            </w:r>
          </w:p>
        </w:tc>
      </w:tr>
      <w:tr w:rsidR="0009376D" w:rsidRPr="0009376D" w14:paraId="12927D92" w14:textId="77777777" w:rsidTr="0009376D"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08A007" w14:textId="4529E242" w:rsidR="00731F0D" w:rsidRPr="0009376D" w:rsidRDefault="0017568E" w:rsidP="0017568E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城区</w:t>
            </w:r>
            <w:r>
              <w:rPr>
                <w:rFonts w:hint="eastAsia"/>
              </w:rPr>
              <w:t>RH</w:t>
            </w:r>
            <w:r w:rsidR="006D6732" w:rsidRPr="0009376D">
              <w:rPr>
                <w:rFonts w:hint="eastAsia"/>
              </w:rPr>
              <w:t>(</w:t>
            </w:r>
            <w:r w:rsidR="006D6732" w:rsidRPr="0009376D">
              <w:t>%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F02075" w14:textId="377173FF" w:rsidR="00731F0D" w:rsidRPr="0009376D" w:rsidRDefault="00702460" w:rsidP="006D6732">
            <w:pPr>
              <w:spacing w:line="240" w:lineRule="auto"/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7</w:t>
            </w:r>
            <w:r w:rsidRPr="0009376D">
              <w:t>6.4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1A0245" w14:textId="02357034" w:rsidR="00731F0D" w:rsidRPr="0009376D" w:rsidRDefault="00702460" w:rsidP="006D6732">
            <w:pPr>
              <w:spacing w:line="240" w:lineRule="auto"/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6</w:t>
            </w:r>
            <w:r w:rsidRPr="0009376D">
              <w:t>5.3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D5DBC6" w14:textId="212330DD" w:rsidR="00731F0D" w:rsidRPr="0009376D" w:rsidRDefault="00702460" w:rsidP="006D6732">
            <w:pPr>
              <w:spacing w:line="240" w:lineRule="auto"/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-</w:t>
            </w:r>
            <w:r w:rsidRPr="0009376D">
              <w:t>11.0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5CF213" w14:textId="7F410D12" w:rsidR="00731F0D" w:rsidRPr="0009376D" w:rsidRDefault="00702460" w:rsidP="006D6732">
            <w:pPr>
              <w:spacing w:line="240" w:lineRule="auto"/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0</w:t>
            </w:r>
            <w:r w:rsidRPr="0009376D">
              <w:t>.8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BFB71E" w14:textId="23FBD1A3" w:rsidR="00731F0D" w:rsidRPr="0009376D" w:rsidRDefault="00702460" w:rsidP="006D6732">
            <w:pPr>
              <w:spacing w:line="240" w:lineRule="auto"/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1</w:t>
            </w:r>
            <w:r w:rsidRPr="0009376D">
              <w:t>5.1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E0C92C" w14:textId="4561253D" w:rsidR="00731F0D" w:rsidRPr="0009376D" w:rsidRDefault="00702460" w:rsidP="006D6732">
            <w:pPr>
              <w:spacing w:line="240" w:lineRule="auto"/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0</w:t>
            </w:r>
            <w:r w:rsidRPr="0009376D">
              <w:t>.83</w:t>
            </w:r>
          </w:p>
        </w:tc>
      </w:tr>
      <w:tr w:rsidR="0009376D" w:rsidRPr="0009376D" w14:paraId="1D6D50EE" w14:textId="77777777" w:rsidTr="0009376D"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E802B0" w14:textId="2CE6CFB8" w:rsidR="006D6732" w:rsidRPr="0009376D" w:rsidRDefault="0017568E" w:rsidP="0017568E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全市</w:t>
            </w:r>
            <w:r w:rsidR="006D6732" w:rsidRPr="0009376D">
              <w:rPr>
                <w:rFonts w:hint="eastAsia"/>
              </w:rPr>
              <w:t>气压</w:t>
            </w:r>
            <w:r w:rsidR="0009376D" w:rsidRPr="0009376D">
              <w:rPr>
                <w:rFonts w:hint="eastAsia"/>
              </w:rPr>
              <w:t>(</w:t>
            </w:r>
            <w:r w:rsidR="0009376D">
              <w:t>hPa</w:t>
            </w:r>
            <w:r w:rsidR="0009376D" w:rsidRPr="0009376D"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BBD9B4" w14:textId="3CF559BB" w:rsidR="00731F0D" w:rsidRPr="0009376D" w:rsidRDefault="00702460" w:rsidP="006D6732">
            <w:pPr>
              <w:spacing w:line="240" w:lineRule="auto"/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1</w:t>
            </w:r>
            <w:r w:rsidRPr="0009376D">
              <w:t>001.5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9B97F9" w14:textId="15EB522E" w:rsidR="00731F0D" w:rsidRPr="0009376D" w:rsidRDefault="00702460" w:rsidP="006D6732">
            <w:pPr>
              <w:spacing w:line="240" w:lineRule="auto"/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9</w:t>
            </w:r>
            <w:r w:rsidRPr="0009376D">
              <w:t>84.7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21ED2C" w14:textId="7BDE0CD0" w:rsidR="00731F0D" w:rsidRPr="0009376D" w:rsidRDefault="00702460" w:rsidP="006D6732">
            <w:pPr>
              <w:spacing w:line="240" w:lineRule="auto"/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-</w:t>
            </w:r>
            <w:r w:rsidRPr="0009376D">
              <w:t>16.8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946FEC" w14:textId="3F9A87DC" w:rsidR="00731F0D" w:rsidRPr="0009376D" w:rsidRDefault="00702460" w:rsidP="006D6732">
            <w:pPr>
              <w:spacing w:line="240" w:lineRule="auto"/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0</w:t>
            </w:r>
            <w:r w:rsidRPr="0009376D">
              <w:t>.9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96A0C1" w14:textId="42299455" w:rsidR="00731F0D" w:rsidRPr="0009376D" w:rsidRDefault="00702460" w:rsidP="006D6732">
            <w:pPr>
              <w:spacing w:line="240" w:lineRule="auto"/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1</w:t>
            </w:r>
            <w:r w:rsidRPr="0009376D">
              <w:t>6.8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A1D4CC" w14:textId="403051B1" w:rsidR="00731F0D" w:rsidRPr="0009376D" w:rsidRDefault="00702460" w:rsidP="006D6732">
            <w:pPr>
              <w:spacing w:line="240" w:lineRule="auto"/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0</w:t>
            </w:r>
            <w:r w:rsidRPr="0009376D">
              <w:t>.34</w:t>
            </w:r>
          </w:p>
        </w:tc>
      </w:tr>
      <w:tr w:rsidR="0009376D" w:rsidRPr="0009376D" w14:paraId="389293F3" w14:textId="77777777" w:rsidTr="0009376D"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C6847E" w14:textId="697FD163" w:rsidR="006D6732" w:rsidRPr="0009376D" w:rsidRDefault="0017568E" w:rsidP="0017568E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城区</w:t>
            </w:r>
            <w:r w:rsidR="006D6732" w:rsidRPr="0009376D">
              <w:rPr>
                <w:rFonts w:hint="eastAsia"/>
              </w:rPr>
              <w:t>气压</w:t>
            </w:r>
            <w:r w:rsidR="0009376D" w:rsidRPr="0009376D">
              <w:rPr>
                <w:rFonts w:hint="eastAsia"/>
              </w:rPr>
              <w:t>(</w:t>
            </w:r>
            <w:r w:rsidR="0009376D">
              <w:t>hPa</w:t>
            </w:r>
            <w:r w:rsidR="0009376D" w:rsidRPr="0009376D"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D59AEF" w14:textId="3AAB6D37" w:rsidR="00731F0D" w:rsidRPr="0009376D" w:rsidRDefault="00702460" w:rsidP="006D6732">
            <w:pPr>
              <w:spacing w:line="240" w:lineRule="auto"/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1</w:t>
            </w:r>
            <w:r w:rsidRPr="0009376D">
              <w:t>005.8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A58F67" w14:textId="42208732" w:rsidR="00731F0D" w:rsidRPr="0009376D" w:rsidRDefault="00702460" w:rsidP="006D6732">
            <w:pPr>
              <w:spacing w:line="240" w:lineRule="auto"/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1</w:t>
            </w:r>
            <w:r w:rsidRPr="0009376D">
              <w:t>005.4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7B2E52" w14:textId="66301F48" w:rsidR="00731F0D" w:rsidRPr="0009376D" w:rsidRDefault="00702460" w:rsidP="006D6732">
            <w:pPr>
              <w:spacing w:line="240" w:lineRule="auto"/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-</w:t>
            </w:r>
            <w:r w:rsidRPr="0009376D">
              <w:t>0.4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ACD9B4" w14:textId="15B70477" w:rsidR="00731F0D" w:rsidRPr="0009376D" w:rsidRDefault="00702460" w:rsidP="006D6732">
            <w:pPr>
              <w:spacing w:line="240" w:lineRule="auto"/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0</w:t>
            </w:r>
            <w:r w:rsidRPr="0009376D">
              <w:t>.9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28A708" w14:textId="1F0DE0ED" w:rsidR="00731F0D" w:rsidRPr="0009376D" w:rsidRDefault="00702460" w:rsidP="006D6732">
            <w:pPr>
              <w:spacing w:line="240" w:lineRule="auto"/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0</w:t>
            </w:r>
            <w:r w:rsidRPr="0009376D">
              <w:t>.9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9CB32E" w14:textId="3ECA71C4" w:rsidR="00731F0D" w:rsidRPr="0009376D" w:rsidRDefault="00702460" w:rsidP="006D6732">
            <w:pPr>
              <w:spacing w:line="240" w:lineRule="auto"/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0</w:t>
            </w:r>
            <w:r w:rsidRPr="0009376D">
              <w:t>.99</w:t>
            </w:r>
          </w:p>
        </w:tc>
      </w:tr>
      <w:tr w:rsidR="0009376D" w:rsidRPr="0009376D" w14:paraId="5843B85F" w14:textId="77777777" w:rsidTr="0009376D"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429982" w14:textId="3ABF8865" w:rsidR="006D6732" w:rsidRPr="0009376D" w:rsidRDefault="0017568E" w:rsidP="0017568E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全市</w:t>
            </w:r>
            <w:r w:rsidR="006D6732" w:rsidRPr="0009376D">
              <w:rPr>
                <w:rFonts w:hint="eastAsia"/>
              </w:rPr>
              <w:t>风速</w:t>
            </w:r>
            <w:r w:rsidR="0009376D" w:rsidRPr="0009376D">
              <w:rPr>
                <w:rFonts w:hint="eastAsia"/>
              </w:rPr>
              <w:t>(</w:t>
            </w:r>
            <w:r w:rsidR="0009376D">
              <w:t>m/s</w:t>
            </w:r>
            <w:r w:rsidR="0009376D" w:rsidRPr="0009376D"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07EDF7" w14:textId="1C5097E7" w:rsidR="00731F0D" w:rsidRPr="0009376D" w:rsidRDefault="00702460" w:rsidP="006D6732">
            <w:pPr>
              <w:spacing w:line="240" w:lineRule="auto"/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1</w:t>
            </w:r>
            <w:r w:rsidRPr="0009376D">
              <w:t>.3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40D920" w14:textId="46009500" w:rsidR="00731F0D" w:rsidRPr="0009376D" w:rsidRDefault="00702460" w:rsidP="006D6732">
            <w:pPr>
              <w:spacing w:line="240" w:lineRule="auto"/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3</w:t>
            </w:r>
            <w:r w:rsidRPr="0009376D">
              <w:t>.2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D66389" w14:textId="2DBB1B76" w:rsidR="00731F0D" w:rsidRPr="0009376D" w:rsidRDefault="00702460" w:rsidP="006D6732">
            <w:pPr>
              <w:spacing w:line="240" w:lineRule="auto"/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1</w:t>
            </w:r>
            <w:r w:rsidRPr="0009376D">
              <w:t>.8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B5607A" w14:textId="67959B6C" w:rsidR="00731F0D" w:rsidRPr="0009376D" w:rsidRDefault="00702460" w:rsidP="006D6732">
            <w:pPr>
              <w:spacing w:line="240" w:lineRule="auto"/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0</w:t>
            </w:r>
            <w:r w:rsidRPr="0009376D">
              <w:t>.6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4313C5" w14:textId="346F48DF" w:rsidR="00731F0D" w:rsidRPr="0009376D" w:rsidRDefault="00702460" w:rsidP="006D6732">
            <w:pPr>
              <w:spacing w:line="240" w:lineRule="auto"/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2</w:t>
            </w:r>
            <w:r w:rsidRPr="0009376D">
              <w:t>.0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5A322E" w14:textId="70CF324F" w:rsidR="00731F0D" w:rsidRPr="0009376D" w:rsidRDefault="00702460" w:rsidP="006D6732">
            <w:pPr>
              <w:spacing w:line="240" w:lineRule="auto"/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0</w:t>
            </w:r>
            <w:r w:rsidRPr="0009376D">
              <w:t>.41</w:t>
            </w:r>
          </w:p>
        </w:tc>
      </w:tr>
      <w:tr w:rsidR="0009376D" w:rsidRPr="0009376D" w14:paraId="2B913458" w14:textId="77777777" w:rsidTr="0009376D"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5F016EE" w14:textId="1F69D0E7" w:rsidR="006D6732" w:rsidRPr="0009376D" w:rsidRDefault="0017568E" w:rsidP="0017568E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城区</w:t>
            </w:r>
            <w:r w:rsidR="006D6732" w:rsidRPr="0009376D">
              <w:rPr>
                <w:rFonts w:hint="eastAsia"/>
              </w:rPr>
              <w:t>风速</w:t>
            </w:r>
            <w:r w:rsidR="0009376D" w:rsidRPr="0009376D">
              <w:rPr>
                <w:rFonts w:hint="eastAsia"/>
              </w:rPr>
              <w:t>(</w:t>
            </w:r>
            <w:r w:rsidR="0009376D">
              <w:t>m/s</w:t>
            </w:r>
            <w:r w:rsidR="0009376D" w:rsidRPr="0009376D"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6AC9DCC" w14:textId="1CDF4F6D" w:rsidR="00731F0D" w:rsidRPr="0009376D" w:rsidRDefault="00702460" w:rsidP="006D6732">
            <w:pPr>
              <w:spacing w:line="240" w:lineRule="auto"/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1</w:t>
            </w:r>
            <w:r w:rsidRPr="0009376D">
              <w:t>.6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72E862E" w14:textId="0AAF719D" w:rsidR="00731F0D" w:rsidRPr="0009376D" w:rsidRDefault="00702460" w:rsidP="006D6732">
            <w:pPr>
              <w:spacing w:line="240" w:lineRule="auto"/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3</w:t>
            </w:r>
            <w:r w:rsidRPr="0009376D">
              <w:t>.3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EDE8233" w14:textId="381925AD" w:rsidR="00731F0D" w:rsidRPr="0009376D" w:rsidRDefault="00702460" w:rsidP="006D6732">
            <w:pPr>
              <w:spacing w:line="240" w:lineRule="auto"/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1</w:t>
            </w:r>
            <w:r w:rsidRPr="0009376D">
              <w:t>.6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935E985" w14:textId="0D875AB5" w:rsidR="00731F0D" w:rsidRPr="0009376D" w:rsidRDefault="0009376D" w:rsidP="006D6732">
            <w:pPr>
              <w:spacing w:line="240" w:lineRule="auto"/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0</w:t>
            </w:r>
            <w:r w:rsidRPr="0009376D">
              <w:t>.7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44C6B0E" w14:textId="7EEF6C20" w:rsidR="00731F0D" w:rsidRPr="0009376D" w:rsidRDefault="0009376D" w:rsidP="006D6732">
            <w:pPr>
              <w:spacing w:line="240" w:lineRule="auto"/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2</w:t>
            </w:r>
            <w:r w:rsidRPr="0009376D">
              <w:t>.0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2B3ECD3" w14:textId="04BC52C1" w:rsidR="00731F0D" w:rsidRPr="0009376D" w:rsidRDefault="0009376D" w:rsidP="006D6732">
            <w:pPr>
              <w:spacing w:line="240" w:lineRule="auto"/>
              <w:jc w:val="center"/>
              <w:rPr>
                <w:rFonts w:hint="eastAsia"/>
              </w:rPr>
            </w:pPr>
            <w:r w:rsidRPr="0009376D">
              <w:rPr>
                <w:rFonts w:hint="eastAsia"/>
              </w:rPr>
              <w:t>0</w:t>
            </w:r>
            <w:r w:rsidRPr="0009376D">
              <w:t>.56</w:t>
            </w:r>
          </w:p>
        </w:tc>
      </w:tr>
    </w:tbl>
    <w:p w14:paraId="62A7FC90" w14:textId="5790BC98" w:rsidR="00421F96" w:rsidRDefault="00731F0D">
      <w:r>
        <w:rPr>
          <w:rFonts w:hint="eastAsia"/>
          <w:noProof/>
        </w:rPr>
        <w:drawing>
          <wp:inline distT="0" distB="0" distL="0" distR="0" wp14:anchorId="03ABDE14" wp14:editId="7D44E84D">
            <wp:extent cx="5268595" cy="2416810"/>
            <wp:effectExtent l="0" t="0" r="8255" b="2540"/>
            <wp:docPr id="207120763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595" cy="2416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138A91" w14:textId="26BED047" w:rsidR="00731F0D" w:rsidRDefault="00731F0D">
      <w:r>
        <w:rPr>
          <w:noProof/>
        </w:rPr>
        <w:drawing>
          <wp:inline distT="0" distB="0" distL="0" distR="0" wp14:anchorId="422B3510" wp14:editId="05FBC4F0">
            <wp:extent cx="5268595" cy="2416810"/>
            <wp:effectExtent l="0" t="0" r="8255" b="2540"/>
            <wp:docPr id="1452856081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595" cy="2416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1B7757" w14:textId="630291EA" w:rsidR="00731F0D" w:rsidRDefault="00731F0D">
      <w:r>
        <w:rPr>
          <w:noProof/>
        </w:rPr>
        <w:lastRenderedPageBreak/>
        <w:drawing>
          <wp:inline distT="0" distB="0" distL="0" distR="0" wp14:anchorId="48381276" wp14:editId="4D697D8E">
            <wp:extent cx="5274310" cy="2378710"/>
            <wp:effectExtent l="0" t="0" r="2540" b="2540"/>
            <wp:docPr id="541441699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78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DA1285" w14:textId="41D00DD8" w:rsidR="00731F0D" w:rsidRDefault="00731F0D">
      <w:r>
        <w:rPr>
          <w:noProof/>
        </w:rPr>
        <w:drawing>
          <wp:inline distT="0" distB="0" distL="0" distR="0" wp14:anchorId="33D9E66E" wp14:editId="39A6747F">
            <wp:extent cx="5268595" cy="2345690"/>
            <wp:effectExtent l="0" t="0" r="8255" b="0"/>
            <wp:docPr id="1465917073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595" cy="2345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FA3EAF" w14:textId="66941311" w:rsidR="00731F0D" w:rsidRDefault="00731F0D">
      <w:r>
        <w:rPr>
          <w:noProof/>
        </w:rPr>
        <w:drawing>
          <wp:inline distT="0" distB="0" distL="0" distR="0" wp14:anchorId="6C638DF3" wp14:editId="6EB310B0">
            <wp:extent cx="5268595" cy="2394585"/>
            <wp:effectExtent l="0" t="0" r="8255" b="5715"/>
            <wp:docPr id="120216598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595" cy="2394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DF4F6F" w14:textId="300B21DC" w:rsidR="00731F0D" w:rsidRDefault="00731F0D">
      <w:r>
        <w:rPr>
          <w:noProof/>
        </w:rPr>
        <w:lastRenderedPageBreak/>
        <w:drawing>
          <wp:inline distT="0" distB="0" distL="0" distR="0" wp14:anchorId="071002D1" wp14:editId="24A093D9">
            <wp:extent cx="5268595" cy="2394585"/>
            <wp:effectExtent l="0" t="0" r="8255" b="5715"/>
            <wp:docPr id="1474258334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595" cy="2394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25BA6F" w14:textId="77777777" w:rsidR="00731F0D" w:rsidRDefault="00731F0D"/>
    <w:p w14:paraId="3CE4FC2C" w14:textId="77777777" w:rsidR="00731F0D" w:rsidRDefault="00731F0D"/>
    <w:p w14:paraId="33AD9249" w14:textId="77777777" w:rsidR="00731F0D" w:rsidRDefault="00731F0D"/>
    <w:p w14:paraId="1F319197" w14:textId="77777777" w:rsidR="00731F0D" w:rsidRDefault="00731F0D"/>
    <w:p w14:paraId="7C617466" w14:textId="21E0B6F9" w:rsidR="00731F0D" w:rsidRDefault="00731F0D">
      <w:pPr>
        <w:rPr>
          <w:rFonts w:hint="eastAsia"/>
        </w:rPr>
      </w:pPr>
      <w:r>
        <w:rPr>
          <w:rFonts w:hint="eastAsia"/>
        </w:rPr>
        <w:t>说明：本次风速未调整为原本的一半</w:t>
      </w:r>
    </w:p>
    <w:p w14:paraId="299134A5" w14:textId="4BAB0EBE" w:rsidR="00731F0D" w:rsidRDefault="00731F0D">
      <w:r>
        <w:rPr>
          <w:noProof/>
        </w:rPr>
        <w:drawing>
          <wp:inline distT="0" distB="0" distL="0" distR="0" wp14:anchorId="28A0C236" wp14:editId="3FB84512">
            <wp:extent cx="5274310" cy="2438400"/>
            <wp:effectExtent l="0" t="0" r="2540" b="0"/>
            <wp:docPr id="701040460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65E2A0" w14:textId="2D463416" w:rsidR="00731F0D" w:rsidRDefault="00731F0D">
      <w:r>
        <w:rPr>
          <w:noProof/>
        </w:rPr>
        <w:lastRenderedPageBreak/>
        <w:drawing>
          <wp:inline distT="0" distB="0" distL="0" distR="0" wp14:anchorId="4D9CA658" wp14:editId="47980009">
            <wp:extent cx="5268595" cy="2416810"/>
            <wp:effectExtent l="0" t="0" r="8255" b="2540"/>
            <wp:docPr id="1647024527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595" cy="2416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0A636F" w14:textId="7692A64A" w:rsidR="006F15E3" w:rsidRDefault="006F15E3">
      <w:pPr>
        <w:widowControl/>
        <w:spacing w:line="240" w:lineRule="auto"/>
        <w:jc w:val="left"/>
      </w:pPr>
      <w:r>
        <w:br w:type="page"/>
      </w:r>
    </w:p>
    <w:p w14:paraId="73026C5A" w14:textId="3C500583" w:rsidR="00731F0D" w:rsidRPr="006D6732" w:rsidRDefault="006F15E3" w:rsidP="006D6732">
      <w:pPr>
        <w:outlineLvl w:val="1"/>
        <w:rPr>
          <w:b/>
          <w:bCs/>
          <w:sz w:val="32"/>
          <w:szCs w:val="28"/>
        </w:rPr>
      </w:pPr>
      <w:r w:rsidRPr="006D6732">
        <w:rPr>
          <w:rFonts w:hint="eastAsia"/>
          <w:b/>
          <w:bCs/>
          <w:sz w:val="32"/>
          <w:szCs w:val="28"/>
        </w:rPr>
        <w:lastRenderedPageBreak/>
        <w:t>二、化学场</w:t>
      </w:r>
    </w:p>
    <w:tbl>
      <w:tblPr>
        <w:tblStyle w:val="a3"/>
        <w:tblW w:w="8364" w:type="dxa"/>
        <w:tblLayout w:type="fixed"/>
        <w:tblLook w:val="04A0" w:firstRow="1" w:lastRow="0" w:firstColumn="1" w:lastColumn="0" w:noHBand="0" w:noVBand="1"/>
      </w:tblPr>
      <w:tblGrid>
        <w:gridCol w:w="1560"/>
        <w:gridCol w:w="1134"/>
        <w:gridCol w:w="1134"/>
        <w:gridCol w:w="1134"/>
        <w:gridCol w:w="1134"/>
        <w:gridCol w:w="1134"/>
        <w:gridCol w:w="1134"/>
      </w:tblGrid>
      <w:tr w:rsidR="00CD3079" w:rsidRPr="0009376D" w14:paraId="3601C29F" w14:textId="77777777" w:rsidTr="00F114B7">
        <w:tc>
          <w:tcPr>
            <w:tcW w:w="15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058BFB8" w14:textId="5641DB8E" w:rsidR="00CD3079" w:rsidRPr="0009376D" w:rsidRDefault="00CD3079" w:rsidP="00F114B7">
            <w:pPr>
              <w:jc w:val="center"/>
              <w:rPr>
                <w:rFonts w:hint="eastAsia"/>
                <w:b/>
                <w:bCs/>
              </w:rPr>
            </w:pPr>
            <w:r>
              <w:rPr>
                <w:rFonts w:hint="eastAsia"/>
                <w:b/>
                <w:bCs/>
              </w:rPr>
              <w:t>要素</w:t>
            </w:r>
            <w:r>
              <w:t>(ug/m3)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7BFC112" w14:textId="77777777" w:rsidR="00CD3079" w:rsidRPr="0009376D" w:rsidRDefault="00CD3079" w:rsidP="00F114B7">
            <w:pPr>
              <w:jc w:val="center"/>
              <w:rPr>
                <w:rFonts w:hint="eastAsia"/>
                <w:b/>
                <w:bCs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/>
                        <w:bCs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O</m:t>
                    </m:r>
                  </m:e>
                </m:acc>
              </m:oMath>
            </m:oMathPara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25EB776" w14:textId="77777777" w:rsidR="00CD3079" w:rsidRPr="0009376D" w:rsidRDefault="00CD3079" w:rsidP="00F114B7">
            <w:pPr>
              <w:jc w:val="center"/>
              <w:rPr>
                <w:rFonts w:hint="eastAsia"/>
                <w:b/>
                <w:bCs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/>
                        <w:bCs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S</m:t>
                    </m:r>
                  </m:e>
                </m:acc>
              </m:oMath>
            </m:oMathPara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6B12799" w14:textId="77777777" w:rsidR="00CD3079" w:rsidRPr="0009376D" w:rsidRDefault="00CD3079" w:rsidP="00F114B7">
            <w:pPr>
              <w:jc w:val="center"/>
              <w:rPr>
                <w:rFonts w:hint="eastAsia"/>
                <w:b/>
                <w:bCs/>
                <w:i/>
                <w:iCs/>
              </w:rPr>
            </w:pPr>
            <w:r w:rsidRPr="0009376D">
              <w:rPr>
                <w:rFonts w:hint="eastAsia"/>
                <w:b/>
                <w:bCs/>
                <w:i/>
                <w:iCs/>
              </w:rPr>
              <w:t>M</w:t>
            </w:r>
            <w:r w:rsidRPr="0009376D">
              <w:rPr>
                <w:b/>
                <w:bCs/>
                <w:i/>
                <w:iCs/>
              </w:rPr>
              <w:t>B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548EAA1" w14:textId="77777777" w:rsidR="00CD3079" w:rsidRPr="0009376D" w:rsidRDefault="00CD3079" w:rsidP="00F114B7">
            <w:pPr>
              <w:jc w:val="center"/>
              <w:rPr>
                <w:rFonts w:hint="eastAsia"/>
                <w:b/>
                <w:bCs/>
                <w:i/>
                <w:iCs/>
              </w:rPr>
            </w:pPr>
            <w:r w:rsidRPr="0009376D">
              <w:rPr>
                <w:rFonts w:hint="eastAsia"/>
                <w:b/>
                <w:bCs/>
                <w:i/>
                <w:iCs/>
              </w:rPr>
              <w:t>R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95DF85C" w14:textId="77777777" w:rsidR="00CD3079" w:rsidRPr="0009376D" w:rsidRDefault="00CD3079" w:rsidP="00F114B7">
            <w:pPr>
              <w:jc w:val="center"/>
              <w:rPr>
                <w:rFonts w:hint="eastAsia"/>
                <w:b/>
                <w:bCs/>
                <w:i/>
                <w:iCs/>
              </w:rPr>
            </w:pPr>
            <w:r w:rsidRPr="0009376D">
              <w:rPr>
                <w:rFonts w:hint="eastAsia"/>
                <w:b/>
                <w:bCs/>
                <w:i/>
                <w:iCs/>
              </w:rPr>
              <w:t>R</w:t>
            </w:r>
            <w:r w:rsidRPr="0009376D">
              <w:rPr>
                <w:b/>
                <w:bCs/>
                <w:i/>
                <w:iCs/>
              </w:rPr>
              <w:t>MSE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50D9B0B" w14:textId="77777777" w:rsidR="00CD3079" w:rsidRPr="0009376D" w:rsidRDefault="00CD3079" w:rsidP="00F114B7">
            <w:pPr>
              <w:jc w:val="center"/>
              <w:rPr>
                <w:rFonts w:hint="eastAsia"/>
                <w:b/>
                <w:bCs/>
                <w:i/>
                <w:iCs/>
              </w:rPr>
            </w:pPr>
            <w:r w:rsidRPr="0009376D">
              <w:rPr>
                <w:rFonts w:hint="eastAsia"/>
                <w:b/>
                <w:bCs/>
                <w:i/>
                <w:iCs/>
              </w:rPr>
              <w:t>I</w:t>
            </w:r>
            <w:r w:rsidRPr="0009376D">
              <w:rPr>
                <w:b/>
                <w:bCs/>
                <w:i/>
                <w:iCs/>
              </w:rPr>
              <w:t>OA</w:t>
            </w:r>
          </w:p>
        </w:tc>
      </w:tr>
      <w:tr w:rsidR="00CD3079" w:rsidRPr="0009376D" w14:paraId="6AB7B1FC" w14:textId="77777777" w:rsidTr="00F114B7">
        <w:tc>
          <w:tcPr>
            <w:tcW w:w="156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BC884B8" w14:textId="68822485" w:rsidR="00CD3079" w:rsidRPr="0009376D" w:rsidRDefault="00CD3079" w:rsidP="00CD3079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全市</w:t>
            </w:r>
            <w:r>
              <w:rPr>
                <w:rFonts w:hint="eastAsia"/>
              </w:rPr>
              <w:t>O</w:t>
            </w:r>
            <w:r w:rsidRPr="00CD3079">
              <w:rPr>
                <w:vertAlign w:val="subscript"/>
              </w:rPr>
              <w:t>3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69864E1" w14:textId="51A914D7" w:rsidR="00CD3079" w:rsidRPr="0009376D" w:rsidRDefault="00064AC7" w:rsidP="00F114B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8</w:t>
            </w:r>
            <w:r>
              <w:t>3.20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F62E402" w14:textId="54275A31" w:rsidR="00CD3079" w:rsidRPr="0009376D" w:rsidRDefault="00064AC7" w:rsidP="00F114B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t>18.28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FD1D327" w14:textId="1E2CBE49" w:rsidR="00CD3079" w:rsidRPr="0009376D" w:rsidRDefault="00064AC7" w:rsidP="00F114B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  <w:r>
              <w:t>5.08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F9E6260" w14:textId="3D2FD2B5" w:rsidR="00CD3079" w:rsidRPr="0009376D" w:rsidRDefault="00064AC7" w:rsidP="00F114B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  <w:r>
              <w:t>.50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A30C33B" w14:textId="262C7DB7" w:rsidR="00CD3079" w:rsidRPr="0009376D" w:rsidRDefault="00064AC7" w:rsidP="00F114B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5</w:t>
            </w:r>
            <w:r>
              <w:t>2.34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BBE9DC7" w14:textId="2E5D46BA" w:rsidR="00CD3079" w:rsidRPr="0009376D" w:rsidRDefault="00064AC7" w:rsidP="00F114B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  <w:r>
              <w:t>.60</w:t>
            </w:r>
          </w:p>
        </w:tc>
      </w:tr>
      <w:tr w:rsidR="00CD3079" w:rsidRPr="0009376D" w14:paraId="34EFFA6C" w14:textId="77777777" w:rsidTr="00F114B7"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9C7F29" w14:textId="5060735A" w:rsidR="00CD3079" w:rsidRPr="0009376D" w:rsidRDefault="00CD3079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城区</w:t>
            </w:r>
            <w:r>
              <w:rPr>
                <w:rFonts w:hint="eastAsia"/>
              </w:rPr>
              <w:t>O</w:t>
            </w:r>
            <w:r w:rsidRPr="002960D9">
              <w:rPr>
                <w:vertAlign w:val="subscript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C72CBF" w14:textId="529C4767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8</w:t>
            </w:r>
            <w:r>
              <w:t>7.6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0C881B" w14:textId="4D27DF93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t>00.4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CE6326" w14:textId="1091B17C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t>12.7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BEA603" w14:textId="0D77856F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  <w:r>
              <w:t>.4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F388A6" w14:textId="226967E5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t>49.9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CE0DB1" w14:textId="67AA92F4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  <w:r>
              <w:t>.65</w:t>
            </w:r>
          </w:p>
        </w:tc>
      </w:tr>
      <w:tr w:rsidR="00CD3079" w:rsidRPr="0009376D" w14:paraId="09C586C7" w14:textId="77777777" w:rsidTr="00F114B7"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FE46F9" w14:textId="1656CB4A" w:rsidR="00CD3079" w:rsidRPr="0009376D" w:rsidRDefault="00CD3079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全市</w:t>
            </w:r>
            <w:r>
              <w:rPr>
                <w:rFonts w:hint="eastAsia"/>
              </w:rPr>
              <w:t>N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F5663F" w14:textId="293C7C0D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.5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6043AC" w14:textId="408F1EDB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t>.1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110495" w14:textId="49C06241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  <w:r>
              <w:t>1.4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E9C5F0" w14:textId="1904CAB9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  <w:r>
              <w:t>.0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5B3AB1" w14:textId="11FED5F7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t>3.2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E75C1D" w14:textId="3CFEFFFD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  <w:r>
              <w:t>.32</w:t>
            </w:r>
          </w:p>
        </w:tc>
      </w:tr>
      <w:tr w:rsidR="00CD3079" w:rsidRPr="0009376D" w14:paraId="19C6E050" w14:textId="77777777" w:rsidTr="00F114B7"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E67AB1" w14:textId="2E37627B" w:rsidR="00CD3079" w:rsidRPr="0009376D" w:rsidRDefault="00CD3079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城区</w:t>
            </w:r>
            <w:r>
              <w:rPr>
                <w:rFonts w:hint="eastAsia"/>
              </w:rPr>
              <w:t>N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FDA3C0" w14:textId="6A437968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.7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7FF994" w14:textId="0A693A1F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.8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969422" w14:textId="3C65EC9C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  <w:r>
              <w:t>.1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BDAF73" w14:textId="6777A5B9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  <w:r>
              <w:t>.0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00931C" w14:textId="60AE03A1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6</w:t>
            </w:r>
            <w:r>
              <w:t>.4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188C31" w14:textId="70054289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  <w:r>
              <w:t>.21</w:t>
            </w:r>
          </w:p>
        </w:tc>
      </w:tr>
      <w:tr w:rsidR="00CD3079" w:rsidRPr="0009376D" w14:paraId="1B912126" w14:textId="77777777" w:rsidTr="00F114B7"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2416CA" w14:textId="74A554C2" w:rsidR="00CD3079" w:rsidRPr="0009376D" w:rsidRDefault="00CD3079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全市</w:t>
            </w:r>
            <w:r>
              <w:rPr>
                <w:rFonts w:hint="eastAsia"/>
              </w:rPr>
              <w:t>NO</w:t>
            </w:r>
            <w:r w:rsidRPr="002960D9">
              <w:rPr>
                <w:vertAlign w:val="subscript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8B1520" w14:textId="017660C9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t>5.7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B67358" w14:textId="7AA91FCC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t>1.6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73E796" w14:textId="4E19AF2D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  <w:r>
              <w:t>4.0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883FA1" w14:textId="4C3611FD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  <w:r>
              <w:t>.2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FDF108" w14:textId="562D94BC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9</w:t>
            </w:r>
            <w:r>
              <w:t>.9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14AF2E" w14:textId="520C9E94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  <w:r>
              <w:t>.52</w:t>
            </w:r>
          </w:p>
        </w:tc>
      </w:tr>
      <w:tr w:rsidR="00CD3079" w:rsidRPr="0009376D" w14:paraId="7FA7E368" w14:textId="77777777" w:rsidTr="00F114B7"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A67837" w14:textId="29FB2376" w:rsidR="00CD3079" w:rsidRPr="0009376D" w:rsidRDefault="00CD3079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城区</w:t>
            </w:r>
            <w:r>
              <w:rPr>
                <w:rFonts w:hint="eastAsia"/>
              </w:rPr>
              <w:t>NO</w:t>
            </w:r>
            <w:r w:rsidRPr="002960D9">
              <w:rPr>
                <w:vertAlign w:val="subscript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5E985D" w14:textId="6187501E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t>7.4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082571" w14:textId="0D9EAD6D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1.8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912AFB" w14:textId="0BFE6DD4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</w:t>
            </w:r>
            <w:r>
              <w:t>.4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2AAB3D" w14:textId="67D4FFD1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  <w:r>
              <w:t>.2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F804A5" w14:textId="622C8BAE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t>7.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D724B4" w14:textId="05545BA4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  <w:r>
              <w:t>.47</w:t>
            </w:r>
          </w:p>
        </w:tc>
      </w:tr>
      <w:tr w:rsidR="00CD3079" w:rsidRPr="0009376D" w14:paraId="59743529" w14:textId="77777777" w:rsidTr="00F114B7"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5D90DA" w14:textId="07F5C085" w:rsidR="00CD3079" w:rsidRPr="0009376D" w:rsidRDefault="00CD3079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全市</w:t>
            </w:r>
            <w:r>
              <w:rPr>
                <w:rFonts w:hint="eastAsia"/>
              </w:rPr>
              <w:t>PM</w:t>
            </w:r>
            <w:r w:rsidRPr="002960D9">
              <w:rPr>
                <w:vertAlign w:val="subscript"/>
              </w:rPr>
              <w:t>2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8ABD49" w14:textId="081DE060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5.5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8C54F1" w14:textId="61660873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5.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A3569A" w14:textId="78877A04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  <w:r>
              <w:t>0.5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3E1C80" w14:textId="627A729E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  <w:r>
              <w:t>.5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D82A14" w14:textId="66FA5397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t>4.4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D2F100" w14:textId="33EF7AA4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  <w:r>
              <w:t>.72</w:t>
            </w:r>
          </w:p>
        </w:tc>
      </w:tr>
      <w:tr w:rsidR="00CD3079" w:rsidRPr="0009376D" w14:paraId="06458455" w14:textId="77777777" w:rsidTr="00CD3079"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32C92C" w14:textId="496F7096" w:rsidR="00CD3079" w:rsidRPr="0009376D" w:rsidRDefault="00CD3079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城区</w:t>
            </w:r>
            <w:r>
              <w:rPr>
                <w:rFonts w:hint="eastAsia"/>
              </w:rPr>
              <w:t>PM</w:t>
            </w:r>
            <w:r w:rsidRPr="002960D9">
              <w:rPr>
                <w:vertAlign w:val="subscript"/>
              </w:rPr>
              <w:t>2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5C7F5D" w14:textId="7D8E0703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7.9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8EFF95" w14:textId="6A752842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7.1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EFC714" w14:textId="3B886ED4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  <w:r>
              <w:t>0.7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B51CD5" w14:textId="38A8B55A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  <w:r>
              <w:t>.3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201E07" w14:textId="2F862B2D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t>8.5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2CB5C2" w14:textId="53025467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  <w:r>
              <w:t>.58</w:t>
            </w:r>
          </w:p>
        </w:tc>
      </w:tr>
      <w:tr w:rsidR="00CD3079" w:rsidRPr="0009376D" w14:paraId="065365AF" w14:textId="77777777" w:rsidTr="00CD3079"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C8853D" w14:textId="62E3BA21" w:rsidR="00CD3079" w:rsidRDefault="00CD3079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全市</w:t>
            </w:r>
            <w:r>
              <w:rPr>
                <w:rFonts w:hint="eastAsia"/>
              </w:rPr>
              <w:t>PM</w:t>
            </w:r>
            <w:r w:rsidRPr="002960D9">
              <w:rPr>
                <w:vertAlign w:val="subscript"/>
              </w:rPr>
              <w:t>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AC2749" w14:textId="763684C2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</w:t>
            </w:r>
            <w:r>
              <w:t>6.2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6C0937" w14:textId="7C449E10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  <w:r>
              <w:t>0.2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AA59D4" w14:textId="0F64F89C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  <w:r>
              <w:t>15.9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44BB22" w14:textId="34B139D2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  <w:r>
              <w:t>.3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CBEC22" w14:textId="19C439CA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9.4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2EAA98" w14:textId="0B0349E6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  <w:r>
              <w:t>.59</w:t>
            </w:r>
          </w:p>
        </w:tc>
      </w:tr>
      <w:tr w:rsidR="00CD3079" w:rsidRPr="0009376D" w14:paraId="28C798A4" w14:textId="77777777" w:rsidTr="00F114B7"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59FB23C8" w14:textId="33C7D005" w:rsidR="00CD3079" w:rsidRDefault="00CD3079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城区</w:t>
            </w:r>
            <w:r>
              <w:rPr>
                <w:rFonts w:hint="eastAsia"/>
              </w:rPr>
              <w:t>PM</w:t>
            </w:r>
            <w:r w:rsidRPr="002960D9">
              <w:rPr>
                <w:vertAlign w:val="subscript"/>
              </w:rPr>
              <w:t>1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12988FA4" w14:textId="308C7DCC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</w:t>
            </w:r>
            <w:r>
              <w:t>9.3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01CB5435" w14:textId="3BF244EA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  <w:r>
              <w:t>4.6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06A2F9F" w14:textId="26E0090F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  <w:r>
              <w:t>14.7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4B1D3B6" w14:textId="2EE0175C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  <w:r>
              <w:t>.2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513BBB8" w14:textId="26A0F6A9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  <w:r>
              <w:t>9.1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01154A14" w14:textId="64B6BD0F" w:rsidR="00CD3079" w:rsidRPr="0009376D" w:rsidRDefault="00064AC7" w:rsidP="00F114B7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  <w:r>
              <w:t>.48</w:t>
            </w:r>
          </w:p>
        </w:tc>
      </w:tr>
    </w:tbl>
    <w:p w14:paraId="6E9A6D32" w14:textId="396E39C9" w:rsidR="006F15E3" w:rsidRDefault="002960D9">
      <w:r>
        <w:rPr>
          <w:rFonts w:hint="eastAsia"/>
          <w:noProof/>
        </w:rPr>
        <w:drawing>
          <wp:inline distT="0" distB="0" distL="0" distR="0" wp14:anchorId="15825FB5" wp14:editId="0FB1F770">
            <wp:extent cx="5268595" cy="2389505"/>
            <wp:effectExtent l="0" t="0" r="8255" b="0"/>
            <wp:docPr id="167946823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595" cy="2389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0E5906" w14:textId="5EE296DB" w:rsidR="002960D9" w:rsidRDefault="002960D9">
      <w:r>
        <w:rPr>
          <w:noProof/>
        </w:rPr>
        <w:drawing>
          <wp:inline distT="0" distB="0" distL="0" distR="0" wp14:anchorId="4916907F" wp14:editId="76E8DFE7">
            <wp:extent cx="5268595" cy="2389505"/>
            <wp:effectExtent l="0" t="0" r="8255" b="0"/>
            <wp:docPr id="1497407621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595" cy="2389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105EE" w14:textId="6160FF7F" w:rsidR="002960D9" w:rsidRDefault="002960D9">
      <w:r>
        <w:rPr>
          <w:noProof/>
        </w:rPr>
        <w:lastRenderedPageBreak/>
        <w:drawing>
          <wp:inline distT="0" distB="0" distL="0" distR="0" wp14:anchorId="1CF10ED1" wp14:editId="26C4A7AB">
            <wp:extent cx="5268595" cy="2406015"/>
            <wp:effectExtent l="0" t="0" r="8255" b="0"/>
            <wp:docPr id="60422850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595" cy="2406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75EB2" w14:textId="4A9ABD91" w:rsidR="002960D9" w:rsidRDefault="002960D9">
      <w:r>
        <w:rPr>
          <w:noProof/>
        </w:rPr>
        <w:drawing>
          <wp:inline distT="0" distB="0" distL="0" distR="0" wp14:anchorId="739E3730" wp14:editId="1A766203">
            <wp:extent cx="5268595" cy="2406015"/>
            <wp:effectExtent l="0" t="0" r="8255" b="0"/>
            <wp:docPr id="984409848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595" cy="2406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AF4018" w14:textId="0BCD7CCA" w:rsidR="002960D9" w:rsidRDefault="002960D9">
      <w:r>
        <w:rPr>
          <w:noProof/>
        </w:rPr>
        <w:drawing>
          <wp:inline distT="0" distB="0" distL="0" distR="0" wp14:anchorId="0D7CA03B" wp14:editId="659B2453">
            <wp:extent cx="5268595" cy="2411095"/>
            <wp:effectExtent l="0" t="0" r="8255" b="8255"/>
            <wp:docPr id="751866845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595" cy="2411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05E05D" w14:textId="1081AB92" w:rsidR="002960D9" w:rsidRDefault="002960D9">
      <w:r>
        <w:rPr>
          <w:noProof/>
        </w:rPr>
        <w:lastRenderedPageBreak/>
        <w:drawing>
          <wp:inline distT="0" distB="0" distL="0" distR="0" wp14:anchorId="06861589" wp14:editId="505964ED">
            <wp:extent cx="5268595" cy="2411095"/>
            <wp:effectExtent l="0" t="0" r="8255" b="8255"/>
            <wp:docPr id="581724666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595" cy="2411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B6499A" w14:textId="1C15CBFD" w:rsidR="002960D9" w:rsidRDefault="002960D9">
      <w:r>
        <w:rPr>
          <w:noProof/>
        </w:rPr>
        <w:drawing>
          <wp:inline distT="0" distB="0" distL="0" distR="0" wp14:anchorId="7CDC9B8D" wp14:editId="55223345">
            <wp:extent cx="5268595" cy="2411095"/>
            <wp:effectExtent l="0" t="0" r="8255" b="8255"/>
            <wp:docPr id="887221258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595" cy="2411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7714BB" w14:textId="232C7604" w:rsidR="002960D9" w:rsidRDefault="002960D9">
      <w:r>
        <w:rPr>
          <w:noProof/>
        </w:rPr>
        <w:drawing>
          <wp:inline distT="0" distB="0" distL="0" distR="0" wp14:anchorId="549FA772" wp14:editId="2874C814">
            <wp:extent cx="5268595" cy="2389505"/>
            <wp:effectExtent l="0" t="0" r="8255" b="0"/>
            <wp:docPr id="1632688183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595" cy="2389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86A241" w14:textId="708BDC4E" w:rsidR="002960D9" w:rsidRDefault="002960D9">
      <w:r>
        <w:rPr>
          <w:noProof/>
        </w:rPr>
        <w:lastRenderedPageBreak/>
        <w:drawing>
          <wp:inline distT="0" distB="0" distL="0" distR="0" wp14:anchorId="3665CD3A" wp14:editId="3DF4B9E2">
            <wp:extent cx="5268595" cy="2389505"/>
            <wp:effectExtent l="0" t="0" r="8255" b="0"/>
            <wp:docPr id="2018121216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595" cy="2389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5EAF5E" w14:textId="2DCC6446" w:rsidR="002960D9" w:rsidRDefault="002960D9">
      <w:pPr>
        <w:rPr>
          <w:rFonts w:hint="eastAsia"/>
        </w:rPr>
      </w:pPr>
      <w:r>
        <w:rPr>
          <w:noProof/>
        </w:rPr>
        <w:drawing>
          <wp:inline distT="0" distB="0" distL="0" distR="0" wp14:anchorId="4337597E" wp14:editId="1502F70D">
            <wp:extent cx="5268595" cy="2389505"/>
            <wp:effectExtent l="0" t="0" r="8255" b="0"/>
            <wp:docPr id="271457467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595" cy="2389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960D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MDI3MDW0MDExNTVU0lEKTi0uzszPAykwrAUAymfadiwAAAA="/>
  </w:docVars>
  <w:rsids>
    <w:rsidRoot w:val="006C25C6"/>
    <w:rsid w:val="00064AC7"/>
    <w:rsid w:val="0009376D"/>
    <w:rsid w:val="0017568E"/>
    <w:rsid w:val="00193CC5"/>
    <w:rsid w:val="002960D9"/>
    <w:rsid w:val="003E2583"/>
    <w:rsid w:val="00421F96"/>
    <w:rsid w:val="006C25C6"/>
    <w:rsid w:val="006D6732"/>
    <w:rsid w:val="006F15E3"/>
    <w:rsid w:val="00702460"/>
    <w:rsid w:val="00731F0D"/>
    <w:rsid w:val="00845BE4"/>
    <w:rsid w:val="00AE086F"/>
    <w:rsid w:val="00C07F63"/>
    <w:rsid w:val="00C67C90"/>
    <w:rsid w:val="00CB127C"/>
    <w:rsid w:val="00CD3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D1FD678"/>
  <w14:defaultImageDpi w14:val="32767"/>
  <w15:chartTrackingRefBased/>
  <w15:docId w15:val="{2738EDFE-D2EF-4B6C-9A63-0EE014B2BB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D3079"/>
    <w:pPr>
      <w:widowControl w:val="0"/>
      <w:spacing w:line="360" w:lineRule="auto"/>
      <w:jc w:val="both"/>
    </w:pPr>
    <w:rPr>
      <w:rFonts w:ascii="Times New Roman" w:eastAsia="宋体" w:hAnsi="Times New Roman"/>
      <w:sz w:val="24"/>
    </w:rPr>
  </w:style>
  <w:style w:type="paragraph" w:styleId="1">
    <w:name w:val="heading 1"/>
    <w:basedOn w:val="a"/>
    <w:next w:val="a"/>
    <w:link w:val="10"/>
    <w:autoRedefine/>
    <w:uiPriority w:val="9"/>
    <w:qFormat/>
    <w:rsid w:val="00193CC5"/>
    <w:pPr>
      <w:spacing w:before="340" w:after="330" w:line="578" w:lineRule="auto"/>
      <w:ind w:firstLineChars="200" w:firstLine="200"/>
      <w:jc w:val="center"/>
      <w:outlineLvl w:val="0"/>
    </w:pPr>
    <w:rPr>
      <w:rFonts w:eastAsia="黑体"/>
      <w:bCs/>
      <w:kern w:val="44"/>
      <w:sz w:val="32"/>
      <w:szCs w:val="44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193CC5"/>
    <w:pPr>
      <w:keepNext/>
      <w:keepLines/>
      <w:spacing w:before="120" w:after="120" w:line="240" w:lineRule="auto"/>
      <w:outlineLvl w:val="1"/>
    </w:pPr>
    <w:rPr>
      <w:rFonts w:eastAsia="黑体" w:cstheme="majorBidi"/>
      <w:b/>
      <w:bCs/>
      <w:sz w:val="28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193CC5"/>
    <w:rPr>
      <w:rFonts w:ascii="Times New Roman" w:eastAsia="黑体" w:hAnsi="Times New Roman"/>
      <w:bCs/>
      <w:kern w:val="44"/>
      <w:sz w:val="32"/>
      <w:szCs w:val="44"/>
    </w:rPr>
  </w:style>
  <w:style w:type="character" w:customStyle="1" w:styleId="20">
    <w:name w:val="标题 2 字符"/>
    <w:basedOn w:val="a0"/>
    <w:link w:val="2"/>
    <w:uiPriority w:val="9"/>
    <w:rsid w:val="00193CC5"/>
    <w:rPr>
      <w:rFonts w:ascii="Times New Roman" w:eastAsia="黑体" w:hAnsi="Times New Roman" w:cstheme="majorBidi"/>
      <w:b/>
      <w:bCs/>
      <w:sz w:val="28"/>
      <w:szCs w:val="32"/>
    </w:rPr>
  </w:style>
  <w:style w:type="table" w:styleId="a3">
    <w:name w:val="Table Grid"/>
    <w:basedOn w:val="a1"/>
    <w:uiPriority w:val="39"/>
    <w:rsid w:val="00731F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09376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8</Pages>
  <Words>135</Words>
  <Characters>773</Characters>
  <Application>Microsoft Office Word</Application>
  <DocSecurity>0</DocSecurity>
  <Lines>6</Lines>
  <Paragraphs>1</Paragraphs>
  <ScaleCrop>false</ScaleCrop>
  <Company/>
  <LinksUpToDate>false</LinksUpToDate>
  <CharactersWithSpaces>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 Iphis</dc:creator>
  <cp:keywords/>
  <dc:description/>
  <cp:lastModifiedBy>Xu Iphis</cp:lastModifiedBy>
  <cp:revision>8</cp:revision>
  <dcterms:created xsi:type="dcterms:W3CDTF">2023-06-07T09:11:00Z</dcterms:created>
  <dcterms:modified xsi:type="dcterms:W3CDTF">2023-06-07T10:26:00Z</dcterms:modified>
</cp:coreProperties>
</file>